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AC98E" w14:textId="2D696213" w:rsidR="00EE1B68" w:rsidRPr="00EE1B68" w:rsidRDefault="00EE1B68" w:rsidP="00EE1B68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E1B68">
        <w:rPr>
          <w:rFonts w:ascii="Times New Roman" w:hAnsi="Times New Roman" w:cs="Times New Roman"/>
          <w:b/>
          <w:bCs/>
          <w:sz w:val="28"/>
          <w:szCs w:val="28"/>
        </w:rPr>
        <w:t>Negotiation</w:t>
      </w:r>
    </w:p>
    <w:p w14:paraId="336BD0E3" w14:textId="33B1CE79" w:rsidR="00BE502D" w:rsidRPr="0061449B" w:rsidRDefault="00BE502D" w:rsidP="006144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1449B">
        <w:rPr>
          <w:rFonts w:ascii="Times New Roman" w:hAnsi="Times New Roman" w:cs="Times New Roman"/>
          <w:sz w:val="24"/>
          <w:szCs w:val="24"/>
        </w:rPr>
        <w:t>According to the paper “</w:t>
      </w:r>
      <w:r w:rsidRPr="0061449B">
        <w:rPr>
          <w:rFonts w:ascii="Times New Roman" w:hAnsi="Times New Roman" w:cs="Times New Roman"/>
          <w:color w:val="2E74B5" w:themeColor="accent5" w:themeShade="BF"/>
          <w:sz w:val="24"/>
          <w:szCs w:val="24"/>
          <w:u w:val="single"/>
        </w:rPr>
        <w:t>Communicating, Negotiating, and Resolving Conflicts Across Cultures</w:t>
      </w:r>
      <w:r w:rsidRPr="0061449B">
        <w:rPr>
          <w:rFonts w:ascii="Times New Roman" w:hAnsi="Times New Roman" w:cs="Times New Roman"/>
          <w:sz w:val="24"/>
          <w:szCs w:val="24"/>
        </w:rPr>
        <w:t>” there are four phases in negotiation processes:</w:t>
      </w:r>
    </w:p>
    <w:p w14:paraId="4A3961CA" w14:textId="77777777" w:rsidR="00BE502D" w:rsidRPr="0061449B" w:rsidRDefault="00BE502D" w:rsidP="00BE50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1449B">
        <w:rPr>
          <w:rFonts w:ascii="Times New Roman" w:hAnsi="Times New Roman" w:cs="Times New Roman"/>
          <w:sz w:val="24"/>
          <w:szCs w:val="24"/>
        </w:rPr>
        <w:t>Building a relationship</w:t>
      </w:r>
    </w:p>
    <w:p w14:paraId="16696D9C" w14:textId="77777777" w:rsidR="00BE502D" w:rsidRPr="0061449B" w:rsidRDefault="00BE502D" w:rsidP="00BE50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1449B">
        <w:rPr>
          <w:rFonts w:ascii="Times New Roman" w:hAnsi="Times New Roman" w:cs="Times New Roman"/>
          <w:sz w:val="24"/>
          <w:szCs w:val="24"/>
        </w:rPr>
        <w:t>Exchanging information</w:t>
      </w:r>
    </w:p>
    <w:p w14:paraId="659EAA60" w14:textId="77777777" w:rsidR="00BE502D" w:rsidRPr="0061449B" w:rsidRDefault="00BE502D" w:rsidP="00BE50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1449B">
        <w:rPr>
          <w:rFonts w:ascii="Times New Roman" w:hAnsi="Times New Roman" w:cs="Times New Roman"/>
          <w:sz w:val="24"/>
          <w:szCs w:val="24"/>
        </w:rPr>
        <w:t>Trying to persuade each other</w:t>
      </w:r>
    </w:p>
    <w:p w14:paraId="12FB0144" w14:textId="77777777" w:rsidR="00BE502D" w:rsidRPr="0061449B" w:rsidRDefault="00BE502D" w:rsidP="00BE50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1449B">
        <w:rPr>
          <w:rFonts w:ascii="Times New Roman" w:hAnsi="Times New Roman" w:cs="Times New Roman"/>
          <w:sz w:val="24"/>
          <w:szCs w:val="24"/>
        </w:rPr>
        <w:t>Making Concessions and reaching agreement</w:t>
      </w:r>
    </w:p>
    <w:p w14:paraId="593199D3" w14:textId="77777777" w:rsidR="00852223" w:rsidRDefault="00852223" w:rsidP="00BE502D">
      <w:pPr>
        <w:rPr>
          <w:rFonts w:ascii="Times New Roman" w:hAnsi="Times New Roman" w:cs="Times New Roman"/>
          <w:sz w:val="24"/>
          <w:szCs w:val="24"/>
        </w:rPr>
      </w:pPr>
    </w:p>
    <w:p w14:paraId="426C3FC1" w14:textId="1BB29D8B" w:rsidR="00BE502D" w:rsidRPr="000204C5" w:rsidRDefault="00BE502D" w:rsidP="00852223">
      <w:pPr>
        <w:pStyle w:val="ListParagraph"/>
        <w:numPr>
          <w:ilvl w:val="0"/>
          <w:numId w:val="3"/>
        </w:numPr>
        <w:ind w:left="270" w:hanging="270"/>
        <w:rPr>
          <w:rFonts w:ascii="Times New Roman" w:hAnsi="Times New Roman" w:cs="Times New Roman"/>
          <w:sz w:val="24"/>
          <w:szCs w:val="24"/>
          <w:highlight w:val="yellow"/>
        </w:rPr>
      </w:pPr>
      <w:r w:rsidRPr="000204C5">
        <w:rPr>
          <w:rFonts w:ascii="Times New Roman" w:hAnsi="Times New Roman" w:cs="Times New Roman"/>
          <w:sz w:val="24"/>
          <w:szCs w:val="24"/>
          <w:highlight w:val="yellow"/>
        </w:rPr>
        <w:t>Read a mini case in the given paper (Page 100) “When is it time do Business?” and who, in your opinion, is at fault here?</w:t>
      </w:r>
    </w:p>
    <w:p w14:paraId="4DD6B5D7" w14:textId="08C63C95" w:rsidR="00BE502D" w:rsidRDefault="00BE502D" w:rsidP="00BE502D">
      <w:pPr>
        <w:rPr>
          <w:rFonts w:ascii="Times New Roman" w:hAnsi="Times New Roman" w:cs="Times New Roman"/>
          <w:sz w:val="24"/>
          <w:szCs w:val="24"/>
        </w:rPr>
      </w:pPr>
    </w:p>
    <w:p w14:paraId="380EE6B6" w14:textId="77777777" w:rsidR="00EE1B68" w:rsidRPr="0061449B" w:rsidRDefault="00EE1B68" w:rsidP="00BE502D">
      <w:pPr>
        <w:rPr>
          <w:rFonts w:ascii="Times New Roman" w:hAnsi="Times New Roman" w:cs="Times New Roman"/>
          <w:sz w:val="24"/>
          <w:szCs w:val="24"/>
        </w:rPr>
      </w:pPr>
    </w:p>
    <w:p w14:paraId="6BF900F4" w14:textId="77777777" w:rsidR="00852223" w:rsidRDefault="00852223" w:rsidP="00BE502D">
      <w:pPr>
        <w:rPr>
          <w:rFonts w:ascii="Times New Roman" w:hAnsi="Times New Roman" w:cs="Times New Roman"/>
          <w:sz w:val="24"/>
          <w:szCs w:val="24"/>
        </w:rPr>
      </w:pPr>
      <w:r w:rsidRPr="000204C5">
        <w:rPr>
          <w:rFonts w:ascii="Times New Roman" w:hAnsi="Times New Roman" w:cs="Times New Roman"/>
          <w:sz w:val="24"/>
          <w:szCs w:val="24"/>
          <w:highlight w:val="yellow"/>
        </w:rPr>
        <w:t xml:space="preserve">2. </w:t>
      </w:r>
      <w:r w:rsidR="00BE502D" w:rsidRPr="000204C5">
        <w:rPr>
          <w:rFonts w:ascii="Times New Roman" w:hAnsi="Times New Roman" w:cs="Times New Roman"/>
          <w:sz w:val="24"/>
          <w:szCs w:val="24"/>
          <w:highlight w:val="yellow"/>
        </w:rPr>
        <w:t>How would Bill Miller amend his negotiation style if he had known about different phases of negotiation?</w:t>
      </w:r>
    </w:p>
    <w:p w14:paraId="00B465D7" w14:textId="2EB5B201" w:rsidR="00852223" w:rsidRDefault="00852223" w:rsidP="00852223">
      <w:pPr>
        <w:ind w:left="270" w:hanging="270"/>
        <w:rPr>
          <w:rFonts w:ascii="Times New Roman" w:hAnsi="Times New Roman" w:cs="Times New Roman"/>
          <w:sz w:val="24"/>
          <w:szCs w:val="24"/>
        </w:rPr>
      </w:pPr>
    </w:p>
    <w:p w14:paraId="0B7A9AB2" w14:textId="77777777" w:rsidR="00EE1B68" w:rsidRDefault="00EE1B68" w:rsidP="00852223">
      <w:pPr>
        <w:ind w:left="270" w:hanging="270"/>
        <w:rPr>
          <w:rFonts w:ascii="Times New Roman" w:hAnsi="Times New Roman" w:cs="Times New Roman"/>
          <w:sz w:val="24"/>
          <w:szCs w:val="24"/>
        </w:rPr>
      </w:pPr>
    </w:p>
    <w:p w14:paraId="77BF0B3D" w14:textId="597BE2B0" w:rsidR="00BE502D" w:rsidRPr="0061449B" w:rsidRDefault="00852223" w:rsidP="00852223">
      <w:pPr>
        <w:ind w:left="270" w:hanging="270"/>
        <w:rPr>
          <w:rFonts w:ascii="Times New Roman" w:hAnsi="Times New Roman" w:cs="Times New Roman"/>
          <w:sz w:val="24"/>
          <w:szCs w:val="24"/>
        </w:rPr>
      </w:pPr>
      <w:r w:rsidRPr="000204C5">
        <w:rPr>
          <w:rFonts w:ascii="Times New Roman" w:hAnsi="Times New Roman" w:cs="Times New Roman"/>
          <w:sz w:val="24"/>
          <w:szCs w:val="24"/>
          <w:highlight w:val="yellow"/>
        </w:rPr>
        <w:t xml:space="preserve">3. </w:t>
      </w:r>
      <w:r w:rsidR="00BE502D" w:rsidRPr="000204C5">
        <w:rPr>
          <w:rFonts w:ascii="Times New Roman" w:hAnsi="Times New Roman" w:cs="Times New Roman"/>
          <w:sz w:val="24"/>
          <w:szCs w:val="24"/>
          <w:highlight w:val="yellow"/>
        </w:rPr>
        <w:t>How would a culturally intelligent Mexican behave if s/he was in the position of Juan Alvarez?</w:t>
      </w:r>
    </w:p>
    <w:p w14:paraId="771F1D5D" w14:textId="77777777" w:rsidR="00BE502D" w:rsidRPr="0061449B" w:rsidRDefault="00BE502D" w:rsidP="00BE502D">
      <w:pPr>
        <w:rPr>
          <w:rFonts w:ascii="Times New Roman" w:hAnsi="Times New Roman" w:cs="Times New Roman"/>
          <w:sz w:val="24"/>
          <w:szCs w:val="24"/>
        </w:rPr>
      </w:pPr>
    </w:p>
    <w:p w14:paraId="071A1395" w14:textId="5E3C2DC2" w:rsidR="00A45F4D" w:rsidRDefault="00A45F4D" w:rsidP="00BE502D">
      <w:pPr>
        <w:rPr>
          <w:rFonts w:ascii="Times New Roman" w:hAnsi="Times New Roman" w:cs="Times New Roman"/>
          <w:sz w:val="24"/>
          <w:szCs w:val="24"/>
        </w:rPr>
      </w:pPr>
    </w:p>
    <w:p w14:paraId="45B45D98" w14:textId="33775C32" w:rsidR="006F28F0" w:rsidRDefault="006F28F0" w:rsidP="00BE502D">
      <w:pPr>
        <w:rPr>
          <w:rFonts w:ascii="Times New Roman" w:hAnsi="Times New Roman" w:cs="Times New Roman"/>
          <w:sz w:val="24"/>
          <w:szCs w:val="24"/>
        </w:rPr>
      </w:pPr>
    </w:p>
    <w:p w14:paraId="0518CB0D" w14:textId="23325FE1" w:rsidR="006F28F0" w:rsidRDefault="006F28F0" w:rsidP="00BE502D">
      <w:pPr>
        <w:rPr>
          <w:rFonts w:ascii="Times New Roman" w:hAnsi="Times New Roman" w:cs="Times New Roman"/>
          <w:sz w:val="24"/>
          <w:szCs w:val="24"/>
        </w:rPr>
      </w:pPr>
    </w:p>
    <w:p w14:paraId="5E951061" w14:textId="17A24AAF" w:rsidR="006F28F0" w:rsidRDefault="006F28F0" w:rsidP="00BE502D">
      <w:pPr>
        <w:rPr>
          <w:rFonts w:ascii="Times New Roman" w:hAnsi="Times New Roman" w:cs="Times New Roman"/>
          <w:sz w:val="24"/>
          <w:szCs w:val="24"/>
        </w:rPr>
      </w:pPr>
    </w:p>
    <w:p w14:paraId="051D36F7" w14:textId="77777777" w:rsidR="006F28F0" w:rsidRDefault="006F28F0" w:rsidP="006F28F0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bCs/>
          <w:kern w:val="2"/>
          <w:sz w:val="24"/>
          <w:szCs w:val="24"/>
        </w:rPr>
      </w:pPr>
    </w:p>
    <w:p w14:paraId="4CD24CD0" w14:textId="4B15F8A4" w:rsidR="006F28F0" w:rsidRDefault="006F28F0" w:rsidP="006F28F0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bCs/>
          <w:kern w:val="2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highlight w:val="green"/>
          <w:shd w:val="clear" w:color="auto" w:fill="FFFFFF"/>
        </w:rPr>
        <w:t xml:space="preserve">Add </w:t>
      </w:r>
      <w:r>
        <w:rPr>
          <w:rFonts w:ascii="Times New Roman" w:hAnsi="Times New Roman" w:cs="Times New Roman"/>
          <w:b/>
          <w:bCs/>
          <w:sz w:val="28"/>
          <w:szCs w:val="28"/>
          <w:highlight w:val="green"/>
          <w:shd w:val="clear" w:color="auto" w:fill="FFFFFF"/>
        </w:rPr>
        <w:t>APA format references at the end of assignment</w:t>
      </w:r>
    </w:p>
    <w:p w14:paraId="4817CF33" w14:textId="77777777" w:rsidR="006F28F0" w:rsidRPr="0061449B" w:rsidRDefault="006F28F0" w:rsidP="00BE502D">
      <w:pPr>
        <w:rPr>
          <w:rFonts w:ascii="Times New Roman" w:hAnsi="Times New Roman" w:cs="Times New Roman"/>
          <w:sz w:val="24"/>
          <w:szCs w:val="24"/>
        </w:rPr>
      </w:pPr>
    </w:p>
    <w:sectPr w:rsidR="006F28F0" w:rsidRPr="006144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5F2F"/>
    <w:multiLevelType w:val="multilevel"/>
    <w:tmpl w:val="A64EA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52301D"/>
    <w:multiLevelType w:val="hybridMultilevel"/>
    <w:tmpl w:val="291EA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233E81"/>
    <w:multiLevelType w:val="hybridMultilevel"/>
    <w:tmpl w:val="1E2E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DQ3tDQ1NLAwNDZX0lEKTi0uzszPAykwrgUAw5OG6ywAAAA="/>
  </w:docVars>
  <w:rsids>
    <w:rsidRoot w:val="006D29DD"/>
    <w:rsid w:val="000204C5"/>
    <w:rsid w:val="0061449B"/>
    <w:rsid w:val="006D29DD"/>
    <w:rsid w:val="006F28F0"/>
    <w:rsid w:val="00852223"/>
    <w:rsid w:val="00A45F4D"/>
    <w:rsid w:val="00BE502D"/>
    <w:rsid w:val="00EE1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7C297"/>
  <w15:chartTrackingRefBased/>
  <w15:docId w15:val="{C6CE770D-3408-4877-BEDC-98CBDD280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50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50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50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12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7</dc:creator>
  <cp:keywords/>
  <dc:description/>
  <cp:lastModifiedBy>007</cp:lastModifiedBy>
  <cp:revision>7</cp:revision>
  <dcterms:created xsi:type="dcterms:W3CDTF">2020-04-28T01:41:00Z</dcterms:created>
  <dcterms:modified xsi:type="dcterms:W3CDTF">2020-04-28T01:52:00Z</dcterms:modified>
</cp:coreProperties>
</file>